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0cae8bbae672498757a1f8f01d9380a3baa84054.png"/>
            <a:graphic>
              <a:graphicData uri="http://schemas.openxmlformats.org/drawingml/2006/picture">
                <pic:pic>
                  <pic:nvPicPr>
                    <pic:cNvPr id="1" name="image-0cae8bbae672498757a1f8f01d9380a3baa84054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windows电脑如何安装python、pip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在Windows电脑上安装Python和pip的步骤如下：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安装Python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访问Python官网（</w:t>
      </w:r>
      <w:hyperlink r:id="rId6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www.python.org/downloads/），下载适合Windows的最新版本安装包（通常是</w:t>
        </w:r>
      </w:hyperlink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.exe</w:t>
      </w:r>
      <w:r>
        <w:rPr>
          <w:rFonts w:eastAsia="inter" w:cs="inter" w:ascii="inter" w:hAnsi="inter"/>
          <w:color w:val="000000"/>
          <w:sz w:val="21"/>
        </w:rPr>
        <w:t xml:space="preserve">文件）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2" w:name="fnref3"/>
      <w:bookmarkEnd w:id="2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  <w:sz w:val="21"/>
        </w:rPr>
        <w:t xml:space="preserve">。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运行下载的安装程序时，</w:t>
      </w:r>
      <w:r>
        <w:rPr>
          <w:rFonts w:eastAsia="inter" w:cs="inter" w:ascii="inter" w:hAnsi="inter"/>
          <w:b/>
          <w:color w:val="000000"/>
          <w:sz w:val="21"/>
        </w:rPr>
        <w:t xml:space="preserve">务必勾选“Add Python to PATH”</w:t>
      </w:r>
      <w:r>
        <w:rPr>
          <w:rFonts w:eastAsia="inter" w:cs="inter" w:ascii="inter" w:hAnsi="inter"/>
          <w:color w:val="000000"/>
          <w:sz w:val="21"/>
        </w:rPr>
        <w:t xml:space="preserve">（将Python添加到系统环境变量），这样安装后可以在命令行直接使用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ython</w:t>
      </w:r>
      <w:r>
        <w:rPr>
          <w:rFonts w:eastAsia="inter" w:cs="inter" w:ascii="inter" w:hAnsi="inter"/>
          <w:color w:val="000000"/>
          <w:sz w:val="21"/>
        </w:rPr>
        <w:t xml:space="preserve">命令</w:t>
      </w:r>
      <w:bookmarkStart w:id="3" w:name="fnref1:1"/>
      <w:bookmarkEnd w:id="3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4" w:name="fnref3:1"/>
      <w:bookmarkEnd w:id="4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  <w:sz w:val="21"/>
        </w:rPr>
        <w:t xml:space="preserve">。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选择“Install Now”或“Customize installation”，确保pip选项已被选中（默认会安装pip）</w:t>
      </w:r>
      <w:bookmarkStart w:id="5" w:name="fnref1:2"/>
      <w:bookmarkEnd w:id="5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6" w:name="fnref3:2"/>
      <w:bookmarkEnd w:id="6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  <w:sz w:val="21"/>
        </w:rPr>
        <w:t xml:space="preserve">。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安装完成后，打开命令提示符（CMD），输入以下命令验证Python是否安装成功：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 --version</w:t>
        <w:br/>
        <w:t xml:space="preserve"/>
      </w:r>
    </w:p>
    <w:p>
      <w:pPr>
        <w:spacing w:line="360" w:after="210" w:lineRule="auto"/>
        <w:ind w:left="540"/>
      </w:pPr>
      <w:r>
        <w:rPr>
          <w:rFonts w:eastAsia="inter" w:cs="inter" w:ascii="inter" w:hAnsi="inter"/>
          <w:color w:val="000000"/>
          <w:sz w:val="21"/>
        </w:rPr>
        <w:t xml:space="preserve">如果显示Python版本号，表示安装成功</w:t>
      </w:r>
      <w:bookmarkStart w:id="7" w:name="fnref1:3"/>
      <w:bookmarkEnd w:id="7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8" w:name="fnref3:3"/>
      <w:bookmarkEnd w:id="8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  <w:sz w:val="21"/>
        </w:rPr>
        <w:t xml:space="preserve">。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验证pip是否安装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ython安装程序通常会自动安装pip。你可以在命令提示符输入：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ip --version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如果显示pip版本，说明pip已安装</w:t>
      </w:r>
      <w:bookmarkStart w:id="9" w:name="fnref4"/>
      <w:bookmarkEnd w:id="9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10" w:name="fnref1:4"/>
      <w:bookmarkEnd w:id="10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11" w:name="fnref3:4"/>
      <w:bookmarkEnd w:id="11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</w:rPr>
        <w:t xml:space="preserve">。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如果pip未安装，手动安装pip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如果pip未安装或命令无效，可以手动安装：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下载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et-pip.py</w:t>
      </w:r>
      <w:r>
        <w:rPr>
          <w:rFonts w:eastAsia="inter" w:cs="inter" w:ascii="inter" w:hAnsi="inter"/>
          <w:color w:val="000000"/>
          <w:sz w:val="21"/>
        </w:rPr>
        <w:t xml:space="preserve">脚本文件，安全下载地址可参考官方或可信来源</w:t>
      </w:r>
      <w:bookmarkStart w:id="12" w:name="fnref5"/>
      <w:bookmarkEnd w:id="12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  <w:bookmarkStart w:id="13" w:name="fnref3:5"/>
      <w:bookmarkEnd w:id="13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  <w:sz w:val="21"/>
        </w:rPr>
        <w:t xml:space="preserve">。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打开命令提示符，进入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et-pip.py</w:t>
      </w:r>
      <w:r>
        <w:rPr>
          <w:rFonts w:eastAsia="inter" w:cs="inter" w:ascii="inter" w:hAnsi="inter"/>
          <w:color w:val="000000"/>
          <w:sz w:val="21"/>
        </w:rPr>
        <w:t xml:space="preserve">所在目录，运行：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 get-pip.py</w:t>
        <w:br/>
        <w:t xml:space="preserve"/>
      </w:r>
    </w:p>
    <w:p>
      <w:pPr>
        <w:spacing w:line="360" w:after="210" w:lineRule="auto"/>
        <w:ind w:left="540"/>
      </w:pPr>
      <w:r>
        <w:rPr>
          <w:rFonts w:eastAsia="inter" w:cs="inter" w:ascii="inter" w:hAnsi="inter"/>
          <w:color w:val="000000"/>
          <w:sz w:val="21"/>
        </w:rPr>
        <w:t xml:space="preserve">这会安装或升级pip，同时安装setuptools和wheel</w:t>
      </w:r>
      <w:bookmarkStart w:id="14" w:name="fnref5:1"/>
      <w:bookmarkEnd w:id="14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  <w:bookmarkStart w:id="15" w:name="fnref3:6"/>
      <w:bookmarkEnd w:id="15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  <w:sz w:val="21"/>
        </w:rPr>
        <w:t xml:space="preserve">。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安装完成后，再次运行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ip --version</w:t>
      </w:r>
      <w:r>
        <w:rPr>
          <w:rFonts w:eastAsia="inter" w:cs="inter" w:ascii="inter" w:hAnsi="inter"/>
          <w:color w:val="000000"/>
          <w:sz w:val="21"/>
        </w:rPr>
        <w:t xml:space="preserve">确认安装成功。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配置环境变量（如果安装后命令无效）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有时Python和pip安装成功，但命令提示符无法识别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ython</w:t>
      </w:r>
      <w:r>
        <w:rPr>
          <w:rFonts w:eastAsia="inter" w:cs="inter" w:ascii="inter" w:hAnsi="inter"/>
          <w:color w:val="000000"/>
        </w:rPr>
        <w:t xml:space="preserve">或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ip</w:t>
      </w:r>
      <w:r>
        <w:rPr>
          <w:rFonts w:eastAsia="inter" w:cs="inter" w:ascii="inter" w:hAnsi="inter"/>
          <w:color w:val="000000"/>
        </w:rPr>
        <w:t xml:space="preserve">命令，可能是环境变量未正确配置。可以手动添加：</w:t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找到Python安装目录，例如：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:\Users\用户名\AppData\Local\Programs\Python\Python3xx\</w:t>
        <w:br/>
        <w:t xml:space="preserve"/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找到Scripts目录，例如：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:\Users\用户名\AppData\Local\Programs\Python\Python3xx\Scripts\</w:t>
        <w:br/>
        <w:t xml:space="preserve"/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右键“此电脑”→“属性”→“高级系统设置”→“环境变量”，在“用户变量”或“系统变量”中找到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th</w:t>
      </w:r>
      <w:r>
        <w:rPr>
          <w:rFonts w:eastAsia="inter" w:cs="inter" w:ascii="inter" w:hAnsi="inter"/>
          <w:color w:val="000000"/>
          <w:sz w:val="21"/>
        </w:rPr>
        <w:t xml:space="preserve">，点击“编辑”，添加上述两个路径</w:t>
      </w:r>
      <w:bookmarkStart w:id="16" w:name="fnref1:5"/>
      <w:bookmarkEnd w:id="16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17" w:name="fnref3:7"/>
      <w:bookmarkEnd w:id="17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bookmarkStart w:id="18" w:name="fnref6"/>
      <w:bookmarkEnd w:id="18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  <w:bookmarkStart w:id="19" w:name="fnref7"/>
      <w:bookmarkEnd w:id="19"/>
      <w:hyperlink w:anchor="fn7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7]</w:t>
        </w:r>
      </w:hyperlink>
      <w:r>
        <w:rPr>
          <w:rFonts w:eastAsia="inter" w:cs="inter" w:ascii="inter" w:hAnsi="inter"/>
          <w:color w:val="000000"/>
          <w:sz w:val="21"/>
        </w:rPr>
        <w:t xml:space="preserve">。</w:t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保存后，重新打开命令提示符，输入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ython --version</w:t>
      </w:r>
      <w:r>
        <w:rPr>
          <w:rFonts w:eastAsia="inter" w:cs="inter" w:ascii="inter" w:hAnsi="inter"/>
          <w:color w:val="000000"/>
          <w:sz w:val="21"/>
        </w:rPr>
        <w:t xml:space="preserve">和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ip --version</w:t>
      </w:r>
      <w:r>
        <w:rPr>
          <w:rFonts w:eastAsia="inter" w:cs="inter" w:ascii="inter" w:hAnsi="inter"/>
          <w:color w:val="000000"/>
          <w:sz w:val="21"/>
        </w:rPr>
        <w:t xml:space="preserve">验证。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pip的基本使用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安装成功后，可以用pip安装Python包，例如：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ip install 包名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升级pip：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ython -m pip install -U pip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卸载包：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ip uninstall 包名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查看已安装包：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ip list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以上就是Windows电脑安装Python和pip的完整流程</w:t>
      </w:r>
      <w:bookmarkStart w:id="20" w:name="fnref5:2"/>
      <w:bookmarkEnd w:id="20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  <w:bookmarkStart w:id="21" w:name="fnref4:1"/>
      <w:bookmarkEnd w:id="21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22" w:name="fnref1:6"/>
      <w:bookmarkEnd w:id="22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23" w:name="fnref2:1"/>
      <w:bookmarkEnd w:id="23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24" w:name="fnref3:8"/>
      <w:bookmarkEnd w:id="24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bookmarkStart w:id="25" w:name="fnref6:1"/>
      <w:bookmarkEnd w:id="25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  <w:r>
        <w:rPr>
          <w:rFonts w:eastAsia="inter" w:cs="inter" w:ascii="inter" w:hAnsi="inter"/>
          <w:color w:val="000000"/>
        </w:rPr>
        <w:t xml:space="preserve">。安装时建议直接使用Python官网的安装程序，确保pip自动安装并正确配置环境变量。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26" w:name="fn1"/>
    <w:bookmarkEnd w:id="26"/>
    <w:p>
      <w:pPr>
        <w:numPr>
          <w:ilvl w:val="0"/>
          <w:numId w:val="5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s.aws.amazon.com/zh_cn/elasticbeanstalk/latest/dg/eb-cli3-install-windows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" w:name="fn2"/>
    <w:bookmarkEnd w:id="27"/>
    <w:p>
      <w:pPr>
        <w:numPr>
          <w:ilvl w:val="0"/>
          <w:numId w:val="5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cnblogs.com/chenxiaomeng/p/12638131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" w:name="fn3"/>
    <w:bookmarkEnd w:id="28"/>
    <w:p>
      <w:pPr>
        <w:numPr>
          <w:ilvl w:val="0"/>
          <w:numId w:val="5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wbolt.com/how-to-install-pip-in-windows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9" w:name="fn4"/>
    <w:bookmarkEnd w:id="29"/>
    <w:p>
      <w:pPr>
        <w:numPr>
          <w:ilvl w:val="0"/>
          <w:numId w:val="5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.csdn.net/u012693479/article/details/126367014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0" w:name="fn5"/>
    <w:bookmarkEnd w:id="30"/>
    <w:p>
      <w:pPr>
        <w:numPr>
          <w:ilvl w:val="0"/>
          <w:numId w:val="5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.csdn.net/acktomas/article/details/117926803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1" w:name="fn6"/>
    <w:bookmarkEnd w:id="31"/>
    <w:p>
      <w:pPr>
        <w:numPr>
          <w:ilvl w:val="0"/>
          <w:numId w:val="5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eveloper.aliyun.com/article/64488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2" w:name="fn7"/>
    <w:bookmarkEnd w:id="32"/>
    <w:p>
      <w:pPr>
        <w:numPr>
          <w:ilvl w:val="0"/>
          <w:numId w:val="5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oc.aidaxue.com/python-install/python-pip-PATH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">
    <w:multiLevelType w:val="hybridMultilevel"/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zh-CN" w:eastAsia="zh-CN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zh-CN" w:eastAsia="zh-CN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0cae8bbae672498757a1f8f01d9380a3baa84054.png" TargetMode="Internal"/><Relationship Id="rId6" Type="http://schemas.openxmlformats.org/officeDocument/2006/relationships/hyperlink" Target="https://www.python.org/downloads/%EF%BC%89%EF%BC%8C%E4%B8%8B%E8%BD%BD%E9%80%82%E5%90%88Windows%E7%9A%84%E6%9C%80%E6%96%B0%E7%89%88%E6%9C%AC%E5%AE%89%E8%A3%85%E5%8C%85%EF%BC%88%E9%80%9A%E5%B8%B8%E6%98%AF" TargetMode="External"/><Relationship Id="rId7" Type="http://schemas.openxmlformats.org/officeDocument/2006/relationships/hyperlink" Target="https://docs.aws.amazon.com/zh_cn/elasticbeanstalk/latest/dg/eb-cli3-install-windows.html" TargetMode="External"/><Relationship Id="rId8" Type="http://schemas.openxmlformats.org/officeDocument/2006/relationships/hyperlink" Target="https://www.cnblogs.com/chenxiaomeng/p/12638131.html" TargetMode="External"/><Relationship Id="rId9" Type="http://schemas.openxmlformats.org/officeDocument/2006/relationships/hyperlink" Target="https://www.wbolt.com/how-to-install-pip-in-windows.html" TargetMode="External"/><Relationship Id="rId10" Type="http://schemas.openxmlformats.org/officeDocument/2006/relationships/hyperlink" Target="https://blog.csdn.net/u012693479/article/details/126367014" TargetMode="External"/><Relationship Id="rId11" Type="http://schemas.openxmlformats.org/officeDocument/2006/relationships/hyperlink" Target="https://blog.csdn.net/acktomas/article/details/117926803" TargetMode="External"/><Relationship Id="rId12" Type="http://schemas.openxmlformats.org/officeDocument/2006/relationships/hyperlink" Target="https://developer.aliyun.com/article/644881" TargetMode="External"/><Relationship Id="rId13" Type="http://schemas.openxmlformats.org/officeDocument/2006/relationships/hyperlink" Target="https://doc.aidaxue.com/python-install/python-pip-PATH.html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28T16:05:17.144Z</dcterms:created>
  <dcterms:modified xsi:type="dcterms:W3CDTF">2025-04-28T16:05:17.144Z</dcterms:modified>
</cp:coreProperties>
</file>